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A9F48" w14:textId="69C8C956" w:rsidR="00A136C3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6E568C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6E568C">
        <w:rPr>
          <w:b/>
          <w:bCs/>
          <w:sz w:val="26"/>
          <w:szCs w:val="26"/>
        </w:rPr>
        <w:t>V OKVIRU PROJEKTA BLUEAIR,</w:t>
      </w:r>
    </w:p>
    <w:p w14:paraId="055CB627" w14:textId="398927D5" w:rsidR="007744C5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090A86">
        <w:rPr>
          <w:b/>
          <w:bCs/>
          <w:sz w:val="26"/>
          <w:szCs w:val="26"/>
        </w:rPr>
        <w:t>financiranega iz programa Interreg Adrion, št. naročila EU/</w:t>
      </w:r>
      <w:r w:rsidR="00090A86" w:rsidRPr="00090A86">
        <w:rPr>
          <w:b/>
          <w:bCs/>
          <w:sz w:val="26"/>
          <w:szCs w:val="26"/>
          <w:lang w:val="en-SI"/>
        </w:rPr>
        <w:t>4</w:t>
      </w:r>
      <w:r w:rsidRPr="00090A86">
        <w:rPr>
          <w:b/>
          <w:bCs/>
          <w:sz w:val="26"/>
          <w:szCs w:val="26"/>
        </w:rPr>
        <w:t>/2021</w:t>
      </w:r>
    </w:p>
    <w:p w14:paraId="13982C32" w14:textId="052D4ECC" w:rsidR="007744C5" w:rsidRPr="006E568C" w:rsidRDefault="007744C5" w:rsidP="00325E46">
      <w:pPr>
        <w:spacing w:after="0" w:line="264" w:lineRule="auto"/>
      </w:pPr>
    </w:p>
    <w:p w14:paraId="3634A015" w14:textId="77777777" w:rsidR="00A136C3" w:rsidRPr="006E568C" w:rsidRDefault="00A136C3" w:rsidP="00325E46">
      <w:pPr>
        <w:spacing w:after="0" w:line="264" w:lineRule="auto"/>
        <w:rPr>
          <w:rFonts w:cstheme="minorHAnsi"/>
        </w:rPr>
      </w:pPr>
    </w:p>
    <w:p w14:paraId="691F1088" w14:textId="20E24ABB" w:rsidR="00F9008B" w:rsidRPr="006E568C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6E568C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6B6EE5">
        <w:rPr>
          <w:rFonts w:cstheme="minorHAnsi"/>
          <w:b/>
          <w:sz w:val="26"/>
          <w:szCs w:val="26"/>
          <w:lang w:val="en-SI" w:eastAsia="sl-SI"/>
        </w:rPr>
        <w:t>3</w:t>
      </w:r>
      <w:r w:rsidRPr="006E568C">
        <w:rPr>
          <w:rFonts w:cstheme="minorHAnsi"/>
          <w:b/>
          <w:sz w:val="26"/>
          <w:szCs w:val="26"/>
          <w:lang w:eastAsia="sl-SI"/>
        </w:rPr>
        <w:t xml:space="preserve">: </w:t>
      </w:r>
      <w:r w:rsidR="004A268B" w:rsidRPr="006E568C">
        <w:rPr>
          <w:rFonts w:cstheme="minorHAnsi"/>
          <w:b/>
          <w:sz w:val="26"/>
          <w:szCs w:val="26"/>
          <w:lang w:eastAsia="sl-SI"/>
        </w:rPr>
        <w:t>SEZNAM REFERENC</w:t>
      </w:r>
      <w:r w:rsidRPr="006E568C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Pr="006E568C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6E568C" w14:paraId="2D344F37" w14:textId="77777777" w:rsidTr="004A268B">
        <w:trPr>
          <w:trHeight w:val="20"/>
          <w:jc w:val="center"/>
        </w:trPr>
        <w:tc>
          <w:tcPr>
            <w:tcW w:w="5000" w:type="pct"/>
            <w:vAlign w:val="center"/>
            <w:hideMark/>
          </w:tcPr>
          <w:p w14:paraId="654F45C4" w14:textId="49A3DB33" w:rsidR="00F07536" w:rsidRPr="006E568C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6E568C">
              <w:rPr>
                <w:rFonts w:cstheme="minorHAnsi"/>
              </w:rPr>
              <w:t>Ponudnik</w:t>
            </w:r>
            <w:r w:rsidR="00093FD2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093FD2">
              <w:rPr>
                <w:rFonts w:cstheme="minorHAnsi"/>
                <w:lang w:val="en-SI"/>
              </w:rPr>
              <w:t>firma</w:t>
            </w:r>
            <w:proofErr w:type="spellEnd"/>
            <w:r w:rsidR="00093FD2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093FD2">
              <w:rPr>
                <w:rFonts w:cstheme="minorHAnsi"/>
                <w:lang w:val="en-SI"/>
              </w:rPr>
              <w:t>sedež</w:t>
            </w:r>
            <w:proofErr w:type="spellEnd"/>
            <w:r w:rsidR="00093FD2">
              <w:rPr>
                <w:rFonts w:cstheme="minorHAnsi"/>
                <w:lang w:val="en-SI"/>
              </w:rPr>
              <w:t>)</w:t>
            </w:r>
            <w:r w:rsidRPr="006E568C">
              <w:rPr>
                <w:rFonts w:cstheme="minorHAnsi"/>
              </w:rPr>
              <w:t xml:space="preserve">: </w:t>
            </w:r>
          </w:p>
        </w:tc>
      </w:tr>
    </w:tbl>
    <w:p w14:paraId="66BCE166" w14:textId="77777777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1F7486DC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4667652" w14:textId="22B5BD98" w:rsidR="004A268B" w:rsidRPr="006E568C" w:rsidRDefault="004A268B" w:rsidP="004A268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6E568C">
        <w:rPr>
          <w:rFonts w:cstheme="minorHAnsi"/>
        </w:rPr>
        <w:t xml:space="preserve">Sodelovanje pri projektih in/ali študijah na temo </w:t>
      </w:r>
      <w:r w:rsidRPr="006E568C">
        <w:t>upravljanja inovacijskih politik, modre rasti ter makroregionalnih strategij EU:</w:t>
      </w:r>
    </w:p>
    <w:p w14:paraId="38C62A0D" w14:textId="77777777" w:rsidR="004A268B" w:rsidRPr="006E568C" w:rsidRDefault="004A268B" w:rsidP="004A26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617"/>
        <w:gridCol w:w="2470"/>
        <w:gridCol w:w="1871"/>
        <w:gridCol w:w="2695"/>
        <w:gridCol w:w="1246"/>
      </w:tblGrid>
      <w:tr w:rsidR="004A268B" w:rsidRPr="006E568C" w14:paraId="54E58434" w14:textId="77777777" w:rsidTr="004A268B">
        <w:trPr>
          <w:trHeight w:val="20"/>
          <w:jc w:val="center"/>
        </w:trPr>
        <w:tc>
          <w:tcPr>
            <w:tcW w:w="347" w:type="pct"/>
            <w:shd w:val="clear" w:color="auto" w:fill="BFBFBF" w:themeFill="background1" w:themeFillShade="BF"/>
            <w:vAlign w:val="center"/>
            <w:hideMark/>
          </w:tcPr>
          <w:p w14:paraId="6A05147E" w14:textId="3189F42E" w:rsidR="004A268B" w:rsidRPr="006E568C" w:rsidRDefault="004A268B" w:rsidP="004A268B">
            <w:pPr>
              <w:spacing w:before="120" w:after="120" w:line="240" w:lineRule="auto"/>
              <w:jc w:val="center"/>
              <w:rPr>
                <w:rFonts w:cstheme="minorHAnsi"/>
                <w:b/>
              </w:rPr>
            </w:pPr>
            <w:proofErr w:type="spellStart"/>
            <w:r w:rsidRPr="006E568C">
              <w:rPr>
                <w:rFonts w:cstheme="minorHAnsi"/>
                <w:b/>
              </w:rPr>
              <w:t>Zap</w:t>
            </w:r>
            <w:proofErr w:type="spellEnd"/>
            <w:r w:rsidRPr="006E568C">
              <w:rPr>
                <w:rFonts w:cstheme="minorHAnsi"/>
                <w:b/>
              </w:rPr>
              <w:t>. št.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14:paraId="5FF004C9" w14:textId="6CC2B820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ziv projekta/študije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15F469CA" w14:textId="7D54844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ročnik</w:t>
            </w:r>
          </w:p>
        </w:tc>
        <w:tc>
          <w:tcPr>
            <w:tcW w:w="1514" w:type="pct"/>
            <w:shd w:val="clear" w:color="auto" w:fill="BFBFBF" w:themeFill="background1" w:themeFillShade="BF"/>
            <w:vAlign w:val="center"/>
          </w:tcPr>
          <w:p w14:paraId="5C8B2AE5" w14:textId="0C3167B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 xml:space="preserve">Naloge, ki jih je opravljal (v </w:t>
            </w:r>
            <w:proofErr w:type="spellStart"/>
            <w:r w:rsidRPr="006E568C">
              <w:rPr>
                <w:rFonts w:cstheme="minorHAnsi"/>
                <w:b/>
              </w:rPr>
              <w:t>povezavu</w:t>
            </w:r>
            <w:proofErr w:type="spellEnd"/>
            <w:r w:rsidRPr="006E568C">
              <w:rPr>
                <w:rFonts w:cstheme="minorHAnsi"/>
                <w:b/>
              </w:rPr>
              <w:t xml:space="preserve"> s predmetom povabila)</w:t>
            </w:r>
          </w:p>
        </w:tc>
        <w:tc>
          <w:tcPr>
            <w:tcW w:w="701" w:type="pct"/>
            <w:shd w:val="clear" w:color="auto" w:fill="BFBFBF" w:themeFill="background1" w:themeFillShade="BF"/>
            <w:vAlign w:val="center"/>
          </w:tcPr>
          <w:p w14:paraId="2547F743" w14:textId="6A32CC58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Datum začetka in zaključka</w:t>
            </w:r>
          </w:p>
        </w:tc>
      </w:tr>
      <w:tr w:rsidR="004A268B" w:rsidRPr="006E568C" w14:paraId="25B1DAE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08ED16B4" w14:textId="6B262E0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1.</w:t>
            </w:r>
          </w:p>
        </w:tc>
        <w:tc>
          <w:tcPr>
            <w:tcW w:w="1388" w:type="pct"/>
            <w:vAlign w:val="center"/>
          </w:tcPr>
          <w:p w14:paraId="0A8CAB78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519AD749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C41EA4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47C6838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CA1889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78751C12" w14:textId="1DC7E15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2.</w:t>
            </w:r>
          </w:p>
        </w:tc>
        <w:tc>
          <w:tcPr>
            <w:tcW w:w="1388" w:type="pct"/>
            <w:vAlign w:val="center"/>
          </w:tcPr>
          <w:p w14:paraId="3FC2CCD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F38EF9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64CDA3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3D5B24D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ED3FC9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16968EB0" w14:textId="3AED3C5A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3.</w:t>
            </w:r>
          </w:p>
        </w:tc>
        <w:tc>
          <w:tcPr>
            <w:tcW w:w="1388" w:type="pct"/>
            <w:vAlign w:val="center"/>
          </w:tcPr>
          <w:p w14:paraId="28ECC30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1E032CF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7AE049B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0978800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6CAB41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3D9DDD4" w14:textId="7A77698C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4.</w:t>
            </w:r>
          </w:p>
        </w:tc>
        <w:tc>
          <w:tcPr>
            <w:tcW w:w="1388" w:type="pct"/>
            <w:vAlign w:val="center"/>
          </w:tcPr>
          <w:p w14:paraId="38200D2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40A60DD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D6D446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23E4DFD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B5E89B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4D047DCE" w14:textId="4D2AF592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5.</w:t>
            </w:r>
          </w:p>
        </w:tc>
        <w:tc>
          <w:tcPr>
            <w:tcW w:w="1388" w:type="pct"/>
            <w:vAlign w:val="center"/>
          </w:tcPr>
          <w:p w14:paraId="405B14B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013671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0BC27A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D48D8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3769FC4E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8145A33" w14:textId="5C29F49D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6.</w:t>
            </w:r>
          </w:p>
        </w:tc>
        <w:tc>
          <w:tcPr>
            <w:tcW w:w="1388" w:type="pct"/>
            <w:vAlign w:val="center"/>
          </w:tcPr>
          <w:p w14:paraId="6FD5420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353B94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1DF88B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2FA4D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3935C2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27A5B1ED" w14:textId="05B831F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7.</w:t>
            </w:r>
          </w:p>
        </w:tc>
        <w:tc>
          <w:tcPr>
            <w:tcW w:w="1388" w:type="pct"/>
            <w:vAlign w:val="center"/>
          </w:tcPr>
          <w:p w14:paraId="1AA7A73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CC5D15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BFC44C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57E7682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</w:tbl>
    <w:p w14:paraId="040DA7F2" w14:textId="5D240762" w:rsidR="004A268B" w:rsidRPr="006E568C" w:rsidRDefault="004A268B" w:rsidP="004A268B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  <w:r w:rsidRPr="006E568C">
        <w:rPr>
          <w:rFonts w:eastAsia="Times New Roman" w:cstheme="minorHAnsi"/>
          <w:sz w:val="20"/>
          <w:szCs w:val="20"/>
          <w:lang w:eastAsia="sl-SI"/>
        </w:rPr>
        <w:t>(po potrebi dodajte vrstice)</w:t>
      </w:r>
    </w:p>
    <w:p w14:paraId="511EAFEB" w14:textId="77777777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3CD005AC" w14:textId="1376760D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B0E8BE4" w14:textId="77777777" w:rsidR="006E568C" w:rsidRPr="006E568C" w:rsidRDefault="006E568C">
      <w:pPr>
        <w:rPr>
          <w:rFonts w:cstheme="minorHAnsi"/>
          <w:highlight w:val="lightGray"/>
        </w:rPr>
      </w:pPr>
      <w:r w:rsidRPr="006E568C">
        <w:rPr>
          <w:rFonts w:cstheme="minorHAnsi"/>
          <w:highlight w:val="lightGray"/>
        </w:rPr>
        <w:br w:type="page"/>
      </w:r>
    </w:p>
    <w:p w14:paraId="78816956" w14:textId="18B9D6EB" w:rsidR="006E568C" w:rsidRPr="00A277CC" w:rsidRDefault="004A268B" w:rsidP="006E568C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A277CC">
        <w:rPr>
          <w:rFonts w:cstheme="minorHAnsi"/>
        </w:rPr>
        <w:lastRenderedPageBreak/>
        <w:t>Sodelovanje pri projektih in/ali študijah</w:t>
      </w:r>
      <w:r w:rsidR="00A277CC" w:rsidRPr="00A277CC">
        <w:rPr>
          <w:rFonts w:cstheme="minorHAnsi"/>
        </w:rPr>
        <w:t xml:space="preserve"> na temo </w:t>
      </w:r>
      <w:r w:rsidR="00A277CC" w:rsidRPr="00A277CC">
        <w:t>presoje potreb, evalvacij in monitoringa</w:t>
      </w:r>
      <w:r w:rsidR="006E568C" w:rsidRPr="00A277CC">
        <w:rPr>
          <w:rFonts w:cstheme="minorHAnsi"/>
        </w:rPr>
        <w:t>:</w:t>
      </w:r>
    </w:p>
    <w:p w14:paraId="2B454E2E" w14:textId="43A83FD4" w:rsidR="004A268B" w:rsidRPr="006E568C" w:rsidRDefault="004A268B" w:rsidP="004A268B">
      <w:pPr>
        <w:pStyle w:val="ListParagraph"/>
        <w:spacing w:after="0" w:line="240" w:lineRule="auto"/>
        <w:ind w:left="360"/>
        <w:rPr>
          <w:rFonts w:eastAsia="Times New Roman" w:cstheme="minorHAnsi"/>
          <w:sz w:val="20"/>
          <w:szCs w:val="20"/>
          <w:lang w:eastAsia="sl-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617"/>
        <w:gridCol w:w="2470"/>
        <w:gridCol w:w="1871"/>
        <w:gridCol w:w="2695"/>
        <w:gridCol w:w="1246"/>
      </w:tblGrid>
      <w:tr w:rsidR="004A268B" w:rsidRPr="006E568C" w14:paraId="1A7BD025" w14:textId="77777777" w:rsidTr="006E568C">
        <w:trPr>
          <w:trHeight w:val="20"/>
          <w:jc w:val="center"/>
        </w:trPr>
        <w:tc>
          <w:tcPr>
            <w:tcW w:w="347" w:type="pct"/>
            <w:shd w:val="clear" w:color="auto" w:fill="BFBFBF" w:themeFill="background1" w:themeFillShade="BF"/>
            <w:vAlign w:val="center"/>
            <w:hideMark/>
          </w:tcPr>
          <w:p w14:paraId="03C6897F" w14:textId="77777777" w:rsidR="004A268B" w:rsidRPr="006E568C" w:rsidRDefault="004A268B" w:rsidP="00EC0CC0">
            <w:pPr>
              <w:spacing w:before="120" w:after="120" w:line="240" w:lineRule="auto"/>
              <w:jc w:val="center"/>
              <w:rPr>
                <w:rFonts w:cstheme="minorHAnsi"/>
                <w:b/>
              </w:rPr>
            </w:pPr>
            <w:proofErr w:type="spellStart"/>
            <w:r w:rsidRPr="006E568C">
              <w:rPr>
                <w:rFonts w:cstheme="minorHAnsi"/>
                <w:b/>
              </w:rPr>
              <w:t>Zap</w:t>
            </w:r>
            <w:proofErr w:type="spellEnd"/>
            <w:r w:rsidRPr="006E568C">
              <w:rPr>
                <w:rFonts w:cstheme="minorHAnsi"/>
                <w:b/>
              </w:rPr>
              <w:t>. št.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14:paraId="72958B40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ziv projekta/študije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6E0C0657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ročnik</w:t>
            </w:r>
          </w:p>
        </w:tc>
        <w:tc>
          <w:tcPr>
            <w:tcW w:w="1514" w:type="pct"/>
            <w:shd w:val="clear" w:color="auto" w:fill="BFBFBF" w:themeFill="background1" w:themeFillShade="BF"/>
            <w:vAlign w:val="center"/>
          </w:tcPr>
          <w:p w14:paraId="5E5C2D9E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 xml:space="preserve">Naloge, ki jih je opravljal (v </w:t>
            </w:r>
            <w:proofErr w:type="spellStart"/>
            <w:r w:rsidRPr="006E568C">
              <w:rPr>
                <w:rFonts w:cstheme="minorHAnsi"/>
                <w:b/>
              </w:rPr>
              <w:t>povezavu</w:t>
            </w:r>
            <w:proofErr w:type="spellEnd"/>
            <w:r w:rsidRPr="006E568C">
              <w:rPr>
                <w:rFonts w:cstheme="minorHAnsi"/>
                <w:b/>
              </w:rPr>
              <w:t xml:space="preserve"> s predmetom povabila)</w:t>
            </w:r>
          </w:p>
        </w:tc>
        <w:tc>
          <w:tcPr>
            <w:tcW w:w="700" w:type="pct"/>
            <w:shd w:val="clear" w:color="auto" w:fill="BFBFBF" w:themeFill="background1" w:themeFillShade="BF"/>
            <w:vAlign w:val="center"/>
          </w:tcPr>
          <w:p w14:paraId="114EE38A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Datum začetka in zaključka</w:t>
            </w:r>
          </w:p>
        </w:tc>
      </w:tr>
      <w:tr w:rsidR="004A268B" w:rsidRPr="006E568C" w14:paraId="66D2DDC4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1AECD8F6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1.</w:t>
            </w:r>
          </w:p>
        </w:tc>
        <w:tc>
          <w:tcPr>
            <w:tcW w:w="1388" w:type="pct"/>
            <w:vAlign w:val="center"/>
          </w:tcPr>
          <w:p w14:paraId="0B4C0DB8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7FB6EFB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817D95D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35FA852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5DA0E6AD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429295AC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2.</w:t>
            </w:r>
          </w:p>
        </w:tc>
        <w:tc>
          <w:tcPr>
            <w:tcW w:w="1388" w:type="pct"/>
            <w:vAlign w:val="center"/>
          </w:tcPr>
          <w:p w14:paraId="0C84CFC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5E2425DD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BCD72F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03BF515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4DCD877F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00BE53CB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3.</w:t>
            </w:r>
          </w:p>
        </w:tc>
        <w:tc>
          <w:tcPr>
            <w:tcW w:w="1388" w:type="pct"/>
            <w:vAlign w:val="center"/>
          </w:tcPr>
          <w:p w14:paraId="20A1372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3CE045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718AAC1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6FF9661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72B407C6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60D3ED93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4.</w:t>
            </w:r>
          </w:p>
        </w:tc>
        <w:tc>
          <w:tcPr>
            <w:tcW w:w="1388" w:type="pct"/>
            <w:vAlign w:val="center"/>
          </w:tcPr>
          <w:p w14:paraId="3D4E037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74E77E49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FE4AE1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32F817C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3C8CB502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7F9B2DC3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5.</w:t>
            </w:r>
          </w:p>
        </w:tc>
        <w:tc>
          <w:tcPr>
            <w:tcW w:w="1388" w:type="pct"/>
            <w:vAlign w:val="center"/>
          </w:tcPr>
          <w:p w14:paraId="7F37955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1268FC0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09A69A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1ED3C08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59EEF118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7D08E4A4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6.</w:t>
            </w:r>
          </w:p>
        </w:tc>
        <w:tc>
          <w:tcPr>
            <w:tcW w:w="1388" w:type="pct"/>
            <w:vAlign w:val="center"/>
          </w:tcPr>
          <w:p w14:paraId="59385C6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23D490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428B16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082A4D9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7367A768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3EA406C0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7.</w:t>
            </w:r>
          </w:p>
        </w:tc>
        <w:tc>
          <w:tcPr>
            <w:tcW w:w="1388" w:type="pct"/>
            <w:vAlign w:val="center"/>
          </w:tcPr>
          <w:p w14:paraId="35A3D63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95D7CA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428404D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5DBB3ED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</w:tbl>
    <w:p w14:paraId="4A178836" w14:textId="77777777" w:rsidR="006E568C" w:rsidRPr="006E568C" w:rsidRDefault="006E568C" w:rsidP="006E568C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  <w:r w:rsidRPr="006E568C">
        <w:rPr>
          <w:rFonts w:eastAsia="Times New Roman" w:cstheme="minorHAnsi"/>
          <w:sz w:val="20"/>
          <w:szCs w:val="20"/>
          <w:lang w:eastAsia="sl-SI"/>
        </w:rPr>
        <w:t>(po potrebi dodajte vrstice)</w:t>
      </w:r>
    </w:p>
    <w:p w14:paraId="3AB2903C" w14:textId="77777777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2D30E4FD" w14:textId="77777777" w:rsidR="006E568C" w:rsidRDefault="006E568C" w:rsidP="00DC271A">
      <w:pPr>
        <w:rPr>
          <w:rFonts w:cstheme="minorHAnsi"/>
        </w:rPr>
      </w:pPr>
      <w:bookmarkStart w:id="0" w:name="_Hlk63239757"/>
    </w:p>
    <w:p w14:paraId="34B3B8E4" w14:textId="77777777" w:rsidR="006E568C" w:rsidRDefault="006E568C" w:rsidP="00DC271A">
      <w:pPr>
        <w:rPr>
          <w:rFonts w:cstheme="minorHAnsi"/>
        </w:rPr>
      </w:pPr>
    </w:p>
    <w:p w14:paraId="4D20D66D" w14:textId="2C5FD7C5" w:rsidR="00DC271A" w:rsidRPr="006E568C" w:rsidRDefault="00DC271A" w:rsidP="00DC271A">
      <w:pPr>
        <w:rPr>
          <w:rFonts w:cstheme="minorHAnsi"/>
        </w:rPr>
      </w:pPr>
      <w:r w:rsidRPr="006E568C">
        <w:rPr>
          <w:rFonts w:cstheme="minorHAnsi"/>
        </w:rPr>
        <w:t>Kraj in datum: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6E568C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6E568C" w:rsidRDefault="00DC271A" w:rsidP="00DC271A">
            <w:pPr>
              <w:spacing w:after="0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žig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______________________</w:t>
            </w:r>
          </w:p>
          <w:p w14:paraId="4ACB5291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podpis odgovorne osebe)</w:t>
            </w:r>
          </w:p>
        </w:tc>
      </w:tr>
      <w:bookmarkEnd w:id="0"/>
    </w:tbl>
    <w:p w14:paraId="1A96ADFC" w14:textId="77777777" w:rsidR="00DC271A" w:rsidRPr="006E568C" w:rsidRDefault="00DC271A" w:rsidP="00DC271A">
      <w:pPr>
        <w:spacing w:after="0" w:line="264" w:lineRule="auto"/>
      </w:pPr>
    </w:p>
    <w:p w14:paraId="7842CAF8" w14:textId="77777777" w:rsidR="00F07536" w:rsidRPr="006E568C" w:rsidRDefault="00F07536" w:rsidP="00DC271A">
      <w:pPr>
        <w:spacing w:after="0" w:line="240" w:lineRule="auto"/>
        <w:rPr>
          <w:rFonts w:cstheme="minorHAnsi"/>
        </w:rPr>
      </w:pPr>
    </w:p>
    <w:sectPr w:rsidR="00F07536" w:rsidRPr="006E568C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2CB261B8" w:rsidR="00B5042C" w:rsidRPr="006B6EE5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67456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proofErr w:type="spellStart"/>
    <w:r w:rsidR="00F9008B" w:rsidRPr="00F9008B">
      <w:rPr>
        <w:b/>
        <w:bCs/>
        <w:sz w:val="26"/>
        <w:szCs w:val="26"/>
        <w:lang w:val="en-SI"/>
      </w:rPr>
      <w:t>Obrazec</w:t>
    </w:r>
    <w:proofErr w:type="spellEnd"/>
    <w:r w:rsidR="00F9008B" w:rsidRPr="00F9008B">
      <w:rPr>
        <w:b/>
        <w:bCs/>
        <w:sz w:val="26"/>
        <w:szCs w:val="26"/>
        <w:lang w:val="en-SI"/>
      </w:rPr>
      <w:t xml:space="preserve"> </w:t>
    </w:r>
    <w:r w:rsidR="006B6EE5">
      <w:rPr>
        <w:b/>
        <w:bCs/>
        <w:sz w:val="26"/>
        <w:szCs w:val="26"/>
        <w:lang w:val="en-SI"/>
      </w:rPr>
      <w:t>3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62D57"/>
    <w:multiLevelType w:val="hybridMultilevel"/>
    <w:tmpl w:val="09D0BD0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6"/>
  </w:num>
  <w:num w:numId="4">
    <w:abstractNumId w:val="17"/>
  </w:num>
  <w:num w:numId="5">
    <w:abstractNumId w:val="9"/>
  </w:num>
  <w:num w:numId="6">
    <w:abstractNumId w:val="10"/>
  </w:num>
  <w:num w:numId="7">
    <w:abstractNumId w:val="14"/>
  </w:num>
  <w:num w:numId="8">
    <w:abstractNumId w:val="11"/>
  </w:num>
  <w:num w:numId="9">
    <w:abstractNumId w:val="4"/>
  </w:num>
  <w:num w:numId="10">
    <w:abstractNumId w:val="2"/>
  </w:num>
  <w:num w:numId="11">
    <w:abstractNumId w:val="13"/>
  </w:num>
  <w:num w:numId="12">
    <w:abstractNumId w:val="8"/>
  </w:num>
  <w:num w:numId="13">
    <w:abstractNumId w:val="1"/>
  </w:num>
  <w:num w:numId="14">
    <w:abstractNumId w:val="15"/>
  </w:num>
  <w:num w:numId="15">
    <w:abstractNumId w:val="12"/>
  </w:num>
  <w:num w:numId="16">
    <w:abstractNumId w:val="5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8FAIav1I4tAAAA"/>
  </w:docVars>
  <w:rsids>
    <w:rsidRoot w:val="007744C5"/>
    <w:rsid w:val="00004381"/>
    <w:rsid w:val="00013E46"/>
    <w:rsid w:val="00064A3B"/>
    <w:rsid w:val="0007514C"/>
    <w:rsid w:val="00090A86"/>
    <w:rsid w:val="00093FD2"/>
    <w:rsid w:val="000A1862"/>
    <w:rsid w:val="000C4ABE"/>
    <w:rsid w:val="0010480A"/>
    <w:rsid w:val="00177221"/>
    <w:rsid w:val="00177441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68B"/>
    <w:rsid w:val="004A2ED2"/>
    <w:rsid w:val="004C4EF8"/>
    <w:rsid w:val="004E5416"/>
    <w:rsid w:val="00506887"/>
    <w:rsid w:val="005136CA"/>
    <w:rsid w:val="0053556F"/>
    <w:rsid w:val="00557C98"/>
    <w:rsid w:val="00590C8C"/>
    <w:rsid w:val="005D4CE0"/>
    <w:rsid w:val="005F017F"/>
    <w:rsid w:val="00612669"/>
    <w:rsid w:val="006478CA"/>
    <w:rsid w:val="006605A7"/>
    <w:rsid w:val="006B6EE5"/>
    <w:rsid w:val="006E568C"/>
    <w:rsid w:val="00707C0D"/>
    <w:rsid w:val="007744C5"/>
    <w:rsid w:val="007E6903"/>
    <w:rsid w:val="0080050C"/>
    <w:rsid w:val="00830E81"/>
    <w:rsid w:val="00906F11"/>
    <w:rsid w:val="009411DA"/>
    <w:rsid w:val="009904CB"/>
    <w:rsid w:val="009D4E06"/>
    <w:rsid w:val="009F10BF"/>
    <w:rsid w:val="00A136C3"/>
    <w:rsid w:val="00A277CC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DC271A"/>
    <w:rsid w:val="00E414C8"/>
    <w:rsid w:val="00E6531A"/>
    <w:rsid w:val="00E7591F"/>
    <w:rsid w:val="00ED6A85"/>
    <w:rsid w:val="00EE4CB6"/>
    <w:rsid w:val="00EF78E8"/>
    <w:rsid w:val="00F07536"/>
    <w:rsid w:val="00F13FD7"/>
    <w:rsid w:val="00F30EEE"/>
    <w:rsid w:val="00F33537"/>
    <w:rsid w:val="00F70278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7</cp:revision>
  <cp:lastPrinted>2021-02-02T08:26:00Z</cp:lastPrinted>
  <dcterms:created xsi:type="dcterms:W3CDTF">2021-02-03T09:39:00Z</dcterms:created>
  <dcterms:modified xsi:type="dcterms:W3CDTF">2021-09-13T10:47:00Z</dcterms:modified>
</cp:coreProperties>
</file>